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688" w:rsidRPr="00F5785C" w:rsidRDefault="008D0ACC" w:rsidP="0042634C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F5785C">
        <w:rPr>
          <w:sz w:val="24"/>
          <w:szCs w:val="24"/>
        </w:rPr>
        <w:t>Director’s Report – Colon</w:t>
      </w:r>
      <w:r w:rsidRPr="00F5785C">
        <w:rPr>
          <w:spacing w:val="-9"/>
          <w:sz w:val="24"/>
          <w:szCs w:val="24"/>
        </w:rPr>
        <w:t xml:space="preserve"> </w:t>
      </w:r>
      <w:r w:rsidRPr="00F5785C">
        <w:rPr>
          <w:sz w:val="24"/>
          <w:szCs w:val="24"/>
        </w:rPr>
        <w:t>Township</w:t>
      </w:r>
      <w:r w:rsidRPr="00F5785C">
        <w:rPr>
          <w:spacing w:val="-2"/>
          <w:sz w:val="24"/>
          <w:szCs w:val="24"/>
        </w:rPr>
        <w:t xml:space="preserve"> </w:t>
      </w:r>
      <w:r w:rsidRPr="00F5785C">
        <w:rPr>
          <w:sz w:val="24"/>
          <w:szCs w:val="24"/>
        </w:rPr>
        <w:t>Library</w:t>
      </w:r>
      <w:r w:rsidRPr="00F5785C">
        <w:rPr>
          <w:sz w:val="24"/>
          <w:szCs w:val="24"/>
        </w:rPr>
        <w:tab/>
      </w:r>
      <w:r w:rsidR="003A5FBA">
        <w:rPr>
          <w:sz w:val="24"/>
          <w:szCs w:val="24"/>
        </w:rPr>
        <w:t>September 25</w:t>
      </w:r>
      <w:r w:rsidR="003A5FBA" w:rsidRPr="003A5FBA">
        <w:rPr>
          <w:sz w:val="24"/>
          <w:szCs w:val="24"/>
          <w:vertAlign w:val="superscript"/>
        </w:rPr>
        <w:t>th</w:t>
      </w:r>
      <w:r w:rsidR="00610671">
        <w:rPr>
          <w:sz w:val="24"/>
          <w:szCs w:val="24"/>
        </w:rPr>
        <w:t xml:space="preserve">, </w:t>
      </w:r>
      <w:r w:rsidR="006923CD">
        <w:rPr>
          <w:sz w:val="24"/>
          <w:szCs w:val="24"/>
        </w:rPr>
        <w:t xml:space="preserve">2017 </w:t>
      </w:r>
    </w:p>
    <w:p w:rsidR="009B0688" w:rsidRPr="00F5785C" w:rsidRDefault="009B0688">
      <w:pPr>
        <w:pStyle w:val="BodyText"/>
        <w:spacing w:before="6"/>
        <w:ind w:left="0" w:firstLine="0"/>
        <w:rPr>
          <w:b/>
          <w:sz w:val="24"/>
          <w:szCs w:val="24"/>
        </w:rPr>
      </w:pPr>
    </w:p>
    <w:p w:rsidR="00053A96" w:rsidRPr="00F5785C" w:rsidRDefault="003A5FBA" w:rsidP="00053A96">
      <w:pPr>
        <w:rPr>
          <w:b/>
          <w:sz w:val="24"/>
          <w:szCs w:val="24"/>
        </w:rPr>
      </w:pPr>
      <w:r>
        <w:rPr>
          <w:b/>
          <w:sz w:val="24"/>
          <w:szCs w:val="24"/>
        </w:rPr>
        <w:t>August</w:t>
      </w:r>
      <w:r w:rsidR="000031D5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7</w:t>
      </w:r>
      <w:r w:rsidR="00053A96" w:rsidRPr="00F5785C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 w:rsidR="006923CD">
        <w:rPr>
          <w:b/>
          <w:sz w:val="24"/>
          <w:szCs w:val="24"/>
        </w:rPr>
        <w:tab/>
      </w:r>
      <w:r>
        <w:rPr>
          <w:b/>
          <w:sz w:val="24"/>
          <w:szCs w:val="24"/>
        </w:rPr>
        <w:t>August</w:t>
      </w:r>
      <w:r w:rsidR="000031D5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6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 w:rsidR="006923CD">
        <w:rPr>
          <w:b/>
          <w:sz w:val="24"/>
          <w:szCs w:val="24"/>
        </w:rPr>
        <w:tab/>
      </w:r>
      <w:r>
        <w:rPr>
          <w:b/>
          <w:sz w:val="24"/>
          <w:szCs w:val="24"/>
        </w:rPr>
        <w:t>August</w:t>
      </w:r>
      <w:r w:rsidR="000031D5">
        <w:rPr>
          <w:b/>
          <w:sz w:val="24"/>
          <w:szCs w:val="24"/>
        </w:rPr>
        <w:t xml:space="preserve"> </w:t>
      </w:r>
      <w:r w:rsidR="00003FE1" w:rsidRPr="00F5785C">
        <w:rPr>
          <w:b/>
          <w:sz w:val="24"/>
          <w:szCs w:val="24"/>
        </w:rPr>
        <w:t>2015</w:t>
      </w:r>
    </w:p>
    <w:p w:rsidR="00142AA9" w:rsidRDefault="000860C1" w:rsidP="00053A96">
      <w:pPr>
        <w:rPr>
          <w:sz w:val="24"/>
          <w:szCs w:val="24"/>
        </w:rPr>
      </w:pPr>
      <w:r>
        <w:rPr>
          <w:sz w:val="24"/>
          <w:szCs w:val="24"/>
        </w:rPr>
        <w:t>Computer/</w:t>
      </w:r>
      <w:proofErr w:type="spellStart"/>
      <w:r>
        <w:rPr>
          <w:sz w:val="24"/>
          <w:szCs w:val="24"/>
        </w:rPr>
        <w:t>Wifi</w:t>
      </w:r>
      <w:proofErr w:type="spellEnd"/>
      <w:r>
        <w:rPr>
          <w:sz w:val="24"/>
          <w:szCs w:val="24"/>
        </w:rPr>
        <w:t xml:space="preserve">: </w:t>
      </w:r>
      <w:r w:rsidR="0043670A">
        <w:rPr>
          <w:sz w:val="24"/>
          <w:szCs w:val="24"/>
        </w:rPr>
        <w:t>520</w:t>
      </w:r>
      <w:r w:rsidR="00142AA9">
        <w:rPr>
          <w:sz w:val="24"/>
          <w:szCs w:val="24"/>
        </w:rPr>
        <w:tab/>
      </w:r>
      <w:r w:rsidR="00142AA9">
        <w:rPr>
          <w:sz w:val="24"/>
          <w:szCs w:val="24"/>
        </w:rPr>
        <w:tab/>
        <w:t>Computer/</w:t>
      </w:r>
      <w:proofErr w:type="spellStart"/>
      <w:r w:rsidR="00142AA9">
        <w:rPr>
          <w:sz w:val="24"/>
          <w:szCs w:val="24"/>
        </w:rPr>
        <w:t>Wifi</w:t>
      </w:r>
      <w:proofErr w:type="spellEnd"/>
      <w:r w:rsidR="00142AA9">
        <w:rPr>
          <w:sz w:val="24"/>
          <w:szCs w:val="24"/>
        </w:rPr>
        <w:t xml:space="preserve">: </w:t>
      </w:r>
      <w:r w:rsidR="0043670A">
        <w:rPr>
          <w:sz w:val="24"/>
          <w:szCs w:val="24"/>
        </w:rPr>
        <w:t>472</w:t>
      </w:r>
      <w:r w:rsidR="00142AA9">
        <w:rPr>
          <w:sz w:val="24"/>
          <w:szCs w:val="24"/>
        </w:rPr>
        <w:tab/>
      </w:r>
      <w:r w:rsidR="00142AA9">
        <w:rPr>
          <w:sz w:val="24"/>
          <w:szCs w:val="24"/>
        </w:rPr>
        <w:tab/>
        <w:t>Computer/</w:t>
      </w:r>
      <w:proofErr w:type="spellStart"/>
      <w:r w:rsidR="00142AA9">
        <w:rPr>
          <w:sz w:val="24"/>
          <w:szCs w:val="24"/>
        </w:rPr>
        <w:t>Wifi</w:t>
      </w:r>
      <w:proofErr w:type="spellEnd"/>
      <w:r w:rsidR="00142AA9">
        <w:rPr>
          <w:sz w:val="24"/>
          <w:szCs w:val="24"/>
        </w:rPr>
        <w:t xml:space="preserve">: </w:t>
      </w:r>
      <w:r w:rsidR="0043670A">
        <w:rPr>
          <w:sz w:val="24"/>
          <w:szCs w:val="24"/>
        </w:rPr>
        <w:t>498</w:t>
      </w:r>
    </w:p>
    <w:p w:rsidR="00142AA9" w:rsidRDefault="000860C1" w:rsidP="00142AA9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irc</w:t>
      </w:r>
      <w:proofErr w:type="spellEnd"/>
      <w:r>
        <w:rPr>
          <w:sz w:val="24"/>
          <w:szCs w:val="24"/>
        </w:rPr>
        <w:t>: 2</w:t>
      </w:r>
      <w:r w:rsidR="0043670A">
        <w:rPr>
          <w:sz w:val="24"/>
          <w:szCs w:val="24"/>
        </w:rPr>
        <w:t>854</w:t>
      </w:r>
      <w:r w:rsidR="00142AA9" w:rsidRPr="00142AA9">
        <w:rPr>
          <w:sz w:val="24"/>
          <w:szCs w:val="24"/>
        </w:rPr>
        <w:t xml:space="preserve"> </w:t>
      </w:r>
      <w:r w:rsidR="00142AA9">
        <w:rPr>
          <w:sz w:val="24"/>
          <w:szCs w:val="24"/>
        </w:rPr>
        <w:tab/>
      </w:r>
      <w:r w:rsidR="00142AA9">
        <w:rPr>
          <w:sz w:val="24"/>
          <w:szCs w:val="24"/>
        </w:rPr>
        <w:tab/>
      </w:r>
      <w:r w:rsidR="00142AA9">
        <w:rPr>
          <w:sz w:val="24"/>
          <w:szCs w:val="24"/>
        </w:rPr>
        <w:tab/>
      </w:r>
      <w:proofErr w:type="spellStart"/>
      <w:r w:rsidR="00142AA9">
        <w:rPr>
          <w:sz w:val="24"/>
          <w:szCs w:val="24"/>
        </w:rPr>
        <w:t>Circ</w:t>
      </w:r>
      <w:proofErr w:type="spellEnd"/>
      <w:r w:rsidR="00142AA9">
        <w:rPr>
          <w:sz w:val="24"/>
          <w:szCs w:val="24"/>
        </w:rPr>
        <w:t xml:space="preserve">: </w:t>
      </w:r>
      <w:r>
        <w:rPr>
          <w:sz w:val="24"/>
          <w:szCs w:val="24"/>
        </w:rPr>
        <w:t>2</w:t>
      </w:r>
      <w:r w:rsidR="0043670A">
        <w:rPr>
          <w:sz w:val="24"/>
          <w:szCs w:val="24"/>
        </w:rPr>
        <w:t>422</w:t>
      </w:r>
      <w:r w:rsidR="00A9386E">
        <w:rPr>
          <w:sz w:val="24"/>
          <w:szCs w:val="24"/>
        </w:rPr>
        <w:tab/>
      </w:r>
      <w:r w:rsidR="00142AA9">
        <w:rPr>
          <w:sz w:val="24"/>
          <w:szCs w:val="24"/>
        </w:rPr>
        <w:tab/>
      </w:r>
      <w:r w:rsidR="00142AA9">
        <w:rPr>
          <w:sz w:val="24"/>
          <w:szCs w:val="24"/>
        </w:rPr>
        <w:tab/>
      </w:r>
      <w:proofErr w:type="spellStart"/>
      <w:r w:rsidR="00A9386E">
        <w:rPr>
          <w:sz w:val="24"/>
          <w:szCs w:val="24"/>
        </w:rPr>
        <w:t>Circ</w:t>
      </w:r>
      <w:proofErr w:type="spellEnd"/>
      <w:r w:rsidR="00A9386E">
        <w:rPr>
          <w:sz w:val="24"/>
          <w:szCs w:val="24"/>
        </w:rPr>
        <w:t>: 2</w:t>
      </w:r>
      <w:r w:rsidR="0043670A">
        <w:rPr>
          <w:sz w:val="24"/>
          <w:szCs w:val="24"/>
        </w:rPr>
        <w:t>166</w:t>
      </w:r>
    </w:p>
    <w:p w:rsidR="0043670A" w:rsidRDefault="0043670A">
      <w:pPr>
        <w:pStyle w:val="Heading1"/>
        <w:rPr>
          <w:sz w:val="24"/>
          <w:szCs w:val="24"/>
        </w:rPr>
      </w:pPr>
    </w:p>
    <w:p w:rsidR="0043670A" w:rsidRDefault="0043670A" w:rsidP="0043670A">
      <w:pPr>
        <w:pStyle w:val="Heading1"/>
        <w:ind w:left="0"/>
        <w:rPr>
          <w:b w:val="0"/>
          <w:sz w:val="24"/>
          <w:szCs w:val="24"/>
        </w:rPr>
      </w:pPr>
      <w:r w:rsidRPr="0043670A">
        <w:rPr>
          <w:b w:val="0"/>
          <w:sz w:val="24"/>
          <w:szCs w:val="24"/>
        </w:rPr>
        <w:t>*Juvenile Non-Fiction checkouts have tripled since 2015!</w:t>
      </w:r>
    </w:p>
    <w:p w:rsidR="0043670A" w:rsidRPr="0043670A" w:rsidRDefault="0043670A" w:rsidP="0043670A">
      <w:pPr>
        <w:pStyle w:val="Heading1"/>
        <w:ind w:left="0"/>
        <w:rPr>
          <w:b w:val="0"/>
          <w:sz w:val="24"/>
          <w:szCs w:val="24"/>
        </w:rPr>
      </w:pPr>
    </w:p>
    <w:p w:rsidR="009B0688" w:rsidRPr="00F5785C" w:rsidRDefault="00142AA9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R</w:t>
      </w:r>
      <w:r w:rsidR="008D0ACC" w:rsidRPr="00F5785C">
        <w:rPr>
          <w:sz w:val="24"/>
          <w:szCs w:val="24"/>
        </w:rPr>
        <w:t>egular Programs: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F5785C">
        <w:rPr>
          <w:sz w:val="24"/>
          <w:szCs w:val="24"/>
        </w:rPr>
        <w:t>Yoga on Tuesdays (</w:t>
      </w:r>
      <w:proofErr w:type="spellStart"/>
      <w:r w:rsidR="007E3658">
        <w:rPr>
          <w:sz w:val="24"/>
          <w:szCs w:val="24"/>
        </w:rPr>
        <w:t>apx</w:t>
      </w:r>
      <w:proofErr w:type="spellEnd"/>
      <w:r w:rsidR="007E3658">
        <w:rPr>
          <w:sz w:val="24"/>
          <w:szCs w:val="24"/>
        </w:rPr>
        <w:t xml:space="preserve"> 10 at</w:t>
      </w:r>
      <w:r w:rsidRPr="00F5785C">
        <w:rPr>
          <w:sz w:val="24"/>
          <w:szCs w:val="24"/>
        </w:rPr>
        <w:t>tend each week) with</w:t>
      </w:r>
      <w:r w:rsidRPr="00F5785C">
        <w:rPr>
          <w:spacing w:val="-18"/>
          <w:sz w:val="24"/>
          <w:szCs w:val="24"/>
        </w:rPr>
        <w:t xml:space="preserve"> </w:t>
      </w:r>
      <w:r w:rsidRPr="00F5785C">
        <w:rPr>
          <w:sz w:val="24"/>
          <w:szCs w:val="24"/>
        </w:rPr>
        <w:t>Becky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42" w:lineRule="exact"/>
        <w:rPr>
          <w:sz w:val="24"/>
          <w:szCs w:val="24"/>
        </w:rPr>
      </w:pPr>
      <w:r w:rsidRPr="00F5785C">
        <w:rPr>
          <w:sz w:val="24"/>
          <w:szCs w:val="24"/>
        </w:rPr>
        <w:t>Page Turners Book Club every second Thursday of each</w:t>
      </w:r>
      <w:r w:rsidRPr="00F5785C">
        <w:rPr>
          <w:spacing w:val="-23"/>
          <w:sz w:val="24"/>
          <w:szCs w:val="24"/>
        </w:rPr>
        <w:t xml:space="preserve"> </w:t>
      </w:r>
      <w:r w:rsidRPr="00F5785C">
        <w:rPr>
          <w:sz w:val="24"/>
          <w:szCs w:val="24"/>
        </w:rPr>
        <w:t>month.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4"/>
          <w:szCs w:val="24"/>
        </w:rPr>
      </w:pPr>
      <w:r w:rsidRPr="00F5785C">
        <w:rPr>
          <w:sz w:val="24"/>
          <w:szCs w:val="24"/>
        </w:rPr>
        <w:t>Ladies of Literature Book Club every fourth Thursday of each month.</w:t>
      </w:r>
    </w:p>
    <w:p w:rsidR="00A62D8F" w:rsidRPr="00F5785C" w:rsidRDefault="002D3CAC" w:rsidP="007915B0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F5785C">
        <w:rPr>
          <w:sz w:val="24"/>
          <w:szCs w:val="24"/>
        </w:rPr>
        <w:t xml:space="preserve">Bookworms Book Club (for kids ages 9-12). Meets every Thursday. </w:t>
      </w:r>
    </w:p>
    <w:p w:rsidR="009B0688" w:rsidRDefault="008D0ACC" w:rsidP="007915B0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657CDD">
        <w:rPr>
          <w:sz w:val="24"/>
          <w:szCs w:val="24"/>
        </w:rPr>
        <w:t xml:space="preserve">Tai Chi </w:t>
      </w:r>
      <w:r w:rsidR="00AA0D03">
        <w:rPr>
          <w:sz w:val="24"/>
          <w:szCs w:val="24"/>
        </w:rPr>
        <w:t>on Thursdays at 1pm.</w:t>
      </w:r>
    </w:p>
    <w:p w:rsidR="006E3627" w:rsidRPr="00657CDD" w:rsidRDefault="006E3627" w:rsidP="007915B0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>
        <w:rPr>
          <w:sz w:val="24"/>
          <w:szCs w:val="24"/>
        </w:rPr>
        <w:t xml:space="preserve">Quilting Club on Tuesdays at 1pm. </w:t>
      </w:r>
    </w:p>
    <w:p w:rsidR="001A2E36" w:rsidRDefault="001A2E36" w:rsidP="00A43D2E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0F06B6" w:rsidRDefault="000F06B6" w:rsidP="00A43D2E">
      <w:pPr>
        <w:tabs>
          <w:tab w:val="left" w:pos="821"/>
        </w:tabs>
        <w:ind w:right="531"/>
        <w:rPr>
          <w:b/>
          <w:sz w:val="24"/>
          <w:szCs w:val="24"/>
        </w:rPr>
      </w:pPr>
      <w:r w:rsidRPr="007432A4">
        <w:rPr>
          <w:b/>
          <w:sz w:val="24"/>
          <w:szCs w:val="24"/>
        </w:rPr>
        <w:t>Recent Events:</w:t>
      </w:r>
    </w:p>
    <w:p w:rsidR="0043670A" w:rsidRPr="0043670A" w:rsidRDefault="0043670A" w:rsidP="0043670A">
      <w:pPr>
        <w:pStyle w:val="ListParagraph"/>
        <w:numPr>
          <w:ilvl w:val="0"/>
          <w:numId w:val="7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43670A">
        <w:rPr>
          <w:sz w:val="24"/>
          <w:szCs w:val="24"/>
        </w:rPr>
        <w:t>Cupcakes and Canvas for kids on Sept 15</w:t>
      </w:r>
      <w:r w:rsidRPr="0043670A">
        <w:rPr>
          <w:sz w:val="24"/>
          <w:szCs w:val="24"/>
          <w:vertAlign w:val="superscript"/>
        </w:rPr>
        <w:t>th</w:t>
      </w:r>
      <w:r w:rsidRPr="0043670A">
        <w:rPr>
          <w:sz w:val="24"/>
          <w:szCs w:val="24"/>
        </w:rPr>
        <w:t xml:space="preserve"> </w:t>
      </w:r>
    </w:p>
    <w:p w:rsidR="001A2E36" w:rsidRDefault="001A2E36" w:rsidP="00A43D2E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A43D2E" w:rsidRDefault="00A43D2E" w:rsidP="00A43D2E">
      <w:pPr>
        <w:tabs>
          <w:tab w:val="left" w:pos="821"/>
        </w:tabs>
        <w:ind w:right="531"/>
        <w:rPr>
          <w:b/>
          <w:sz w:val="24"/>
          <w:szCs w:val="24"/>
        </w:rPr>
      </w:pPr>
      <w:r w:rsidRPr="00A43D2E">
        <w:rPr>
          <w:b/>
          <w:sz w:val="24"/>
          <w:szCs w:val="24"/>
        </w:rPr>
        <w:t xml:space="preserve">Upcoming Events: </w:t>
      </w:r>
    </w:p>
    <w:p w:rsidR="007E3658" w:rsidRDefault="0043670A" w:rsidP="007E3658">
      <w:pPr>
        <w:pStyle w:val="ListParagraph"/>
        <w:numPr>
          <w:ilvl w:val="0"/>
          <w:numId w:val="5"/>
        </w:numPr>
        <w:tabs>
          <w:tab w:val="left" w:pos="821"/>
        </w:tabs>
        <w:ind w:right="531"/>
        <w:rPr>
          <w:sz w:val="24"/>
          <w:szCs w:val="24"/>
        </w:rPr>
      </w:pPr>
      <w:r w:rsidRPr="000F06B6">
        <w:rPr>
          <w:sz w:val="24"/>
          <w:szCs w:val="24"/>
        </w:rPr>
        <w:t xml:space="preserve">Cupcakes and Canvas </w:t>
      </w:r>
      <w:r>
        <w:rPr>
          <w:sz w:val="24"/>
          <w:szCs w:val="24"/>
        </w:rPr>
        <w:t>for kids on Sept 30</w:t>
      </w:r>
      <w:r w:rsidRPr="000F06B6">
        <w:rPr>
          <w:sz w:val="24"/>
          <w:szCs w:val="24"/>
          <w:vertAlign w:val="superscript"/>
        </w:rPr>
        <w:t>th</w:t>
      </w:r>
    </w:p>
    <w:p w:rsidR="000F06B6" w:rsidRPr="000F06B6" w:rsidRDefault="000F06B6" w:rsidP="007E3658">
      <w:pPr>
        <w:pStyle w:val="ListParagraph"/>
        <w:numPr>
          <w:ilvl w:val="0"/>
          <w:numId w:val="5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Estate Planning Workshop on Sept 28</w:t>
      </w:r>
      <w:r w:rsidRPr="000F06B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t 6pm.</w:t>
      </w:r>
    </w:p>
    <w:p w:rsidR="001A2E36" w:rsidRDefault="001A2E36" w:rsidP="0032414F">
      <w:pPr>
        <w:pStyle w:val="Heading1"/>
        <w:rPr>
          <w:sz w:val="24"/>
          <w:szCs w:val="24"/>
        </w:rPr>
      </w:pPr>
    </w:p>
    <w:p w:rsidR="0032414F" w:rsidRPr="0032414F" w:rsidRDefault="008D0ACC" w:rsidP="0032414F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Other Important Information:</w:t>
      </w:r>
      <w:r w:rsidR="001A2E36">
        <w:rPr>
          <w:sz w:val="24"/>
          <w:szCs w:val="24"/>
        </w:rPr>
        <w:tab/>
      </w:r>
      <w:r w:rsidR="001A2E36">
        <w:rPr>
          <w:sz w:val="24"/>
          <w:szCs w:val="24"/>
        </w:rPr>
        <w:tab/>
      </w:r>
    </w:p>
    <w:p w:rsidR="00FC5AE2" w:rsidRDefault="00FC5AE2" w:rsidP="007915B0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Full Spectrum Windows </w:t>
      </w:r>
      <w:r w:rsidR="0043670A">
        <w:rPr>
          <w:sz w:val="24"/>
          <w:szCs w:val="24"/>
        </w:rPr>
        <w:t>has completed the up</w:t>
      </w:r>
      <w:r w:rsidR="007915B0">
        <w:rPr>
          <w:sz w:val="24"/>
          <w:szCs w:val="24"/>
        </w:rPr>
        <w:t xml:space="preserve">stairs windows. </w:t>
      </w:r>
    </w:p>
    <w:p w:rsidR="007915B0" w:rsidRPr="006716C8" w:rsidRDefault="007915B0" w:rsidP="007915B0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Woodlands Cooperative is having their monthly meeting in the Smith Room on October 12</w:t>
      </w:r>
      <w:r w:rsidRPr="007915B0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. </w:t>
      </w:r>
    </w:p>
    <w:p w:rsidR="005C7AFE" w:rsidRDefault="005C7AFE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Carpets were cleaned by Stanley Steamer. </w:t>
      </w:r>
    </w:p>
    <w:p w:rsidR="0043670A" w:rsidRDefault="001A7607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 w:rsidRPr="0043670A">
        <w:rPr>
          <w:sz w:val="24"/>
          <w:szCs w:val="24"/>
        </w:rPr>
        <w:t xml:space="preserve">Christmas in Colon </w:t>
      </w:r>
      <w:r w:rsidR="0043670A" w:rsidRPr="0043670A">
        <w:rPr>
          <w:sz w:val="24"/>
          <w:szCs w:val="24"/>
        </w:rPr>
        <w:t>will be on 5-8pm Friday, Dec 1</w:t>
      </w:r>
      <w:r w:rsidR="0043670A" w:rsidRPr="0043670A">
        <w:rPr>
          <w:sz w:val="24"/>
          <w:szCs w:val="24"/>
          <w:vertAlign w:val="superscript"/>
        </w:rPr>
        <w:t>st</w:t>
      </w:r>
      <w:r w:rsidR="0043670A" w:rsidRPr="0043670A">
        <w:rPr>
          <w:sz w:val="24"/>
          <w:szCs w:val="24"/>
        </w:rPr>
        <w:t xml:space="preserve"> and 11-5pm on Saturday, Dec 2</w:t>
      </w:r>
      <w:r w:rsidR="0043670A" w:rsidRPr="0043670A">
        <w:rPr>
          <w:sz w:val="24"/>
          <w:szCs w:val="24"/>
          <w:vertAlign w:val="superscript"/>
        </w:rPr>
        <w:t>nd</w:t>
      </w:r>
      <w:r w:rsidR="0043670A" w:rsidRPr="0043670A">
        <w:rPr>
          <w:sz w:val="24"/>
          <w:szCs w:val="24"/>
        </w:rPr>
        <w:t xml:space="preserve">. </w:t>
      </w:r>
    </w:p>
    <w:p w:rsidR="0043670A" w:rsidRDefault="0043670A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Julie is attending </w:t>
      </w:r>
      <w:proofErr w:type="gramStart"/>
      <w:r w:rsidR="006E3627">
        <w:rPr>
          <w:sz w:val="24"/>
          <w:szCs w:val="24"/>
        </w:rPr>
        <w:t>a</w:t>
      </w:r>
      <w:r w:rsidR="007915B0">
        <w:rPr>
          <w:sz w:val="24"/>
          <w:szCs w:val="24"/>
        </w:rPr>
        <w:t>n</w:t>
      </w:r>
      <w:proofErr w:type="gramEnd"/>
      <w:r w:rsidR="007915B0">
        <w:rPr>
          <w:sz w:val="24"/>
          <w:szCs w:val="24"/>
        </w:rPr>
        <w:t xml:space="preserve"> conference in Lansing, October 18th-19</w:t>
      </w:r>
      <w:r w:rsidR="007915B0" w:rsidRPr="007915B0">
        <w:rPr>
          <w:sz w:val="24"/>
          <w:szCs w:val="24"/>
          <w:vertAlign w:val="superscript"/>
        </w:rPr>
        <w:t>th</w:t>
      </w:r>
      <w:r w:rsidR="007915B0">
        <w:rPr>
          <w:sz w:val="24"/>
          <w:szCs w:val="24"/>
        </w:rPr>
        <w:t xml:space="preserve">. </w:t>
      </w:r>
    </w:p>
    <w:p w:rsidR="0043670A" w:rsidRDefault="0043670A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Natalie is attending a Book Repa</w:t>
      </w:r>
      <w:r w:rsidR="007915B0">
        <w:rPr>
          <w:sz w:val="24"/>
          <w:szCs w:val="24"/>
        </w:rPr>
        <w:t>ir Workshop on October 13</w:t>
      </w:r>
      <w:r w:rsidR="007915B0" w:rsidRPr="007915B0">
        <w:rPr>
          <w:sz w:val="24"/>
          <w:szCs w:val="24"/>
          <w:vertAlign w:val="superscript"/>
        </w:rPr>
        <w:t>th</w:t>
      </w:r>
      <w:r w:rsidR="007915B0">
        <w:rPr>
          <w:sz w:val="24"/>
          <w:szCs w:val="24"/>
        </w:rPr>
        <w:t xml:space="preserve">. </w:t>
      </w:r>
    </w:p>
    <w:p w:rsidR="00BE31BB" w:rsidRDefault="00BE31BB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3670A">
        <w:rPr>
          <w:sz w:val="24"/>
          <w:szCs w:val="24"/>
        </w:rPr>
        <w:t xml:space="preserve">Bill Brandt is wrapping up the fence project. </w:t>
      </w:r>
    </w:p>
    <w:p w:rsidR="0043670A" w:rsidRDefault="00AB32F2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Survey results-see attachment</w:t>
      </w:r>
    </w:p>
    <w:p w:rsidR="007915B0" w:rsidRDefault="009B0CC2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$31.99 a month for another phone line (fire prevention system)</w:t>
      </w:r>
    </w:p>
    <w:p w:rsidR="006B7330" w:rsidRDefault="00E967B5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Millage update</w:t>
      </w:r>
    </w:p>
    <w:p w:rsidR="00E967B5" w:rsidRDefault="00E967B5" w:rsidP="00E967B5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Our WIFI is working great now. We now have high speed download and upload speeds. </w:t>
      </w:r>
    </w:p>
    <w:p w:rsidR="00B343B6" w:rsidRDefault="00B343B6" w:rsidP="00E967B5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Attendance has been down at Tai Chi. Julie will be promoting the event on FB. </w:t>
      </w:r>
      <w:bookmarkStart w:id="0" w:name="_GoBack"/>
      <w:bookmarkEnd w:id="0"/>
    </w:p>
    <w:p w:rsidR="00E967B5" w:rsidRDefault="00E967B5" w:rsidP="00E967B5">
      <w:pPr>
        <w:pStyle w:val="ListParagraph"/>
        <w:tabs>
          <w:tab w:val="left" w:pos="821"/>
        </w:tabs>
        <w:ind w:right="326" w:firstLine="0"/>
        <w:rPr>
          <w:sz w:val="24"/>
          <w:szCs w:val="24"/>
        </w:rPr>
      </w:pPr>
    </w:p>
    <w:p w:rsidR="00C707F6" w:rsidRDefault="00C707F6" w:rsidP="00C707F6">
      <w:pPr>
        <w:pStyle w:val="ListParagraph"/>
        <w:tabs>
          <w:tab w:val="left" w:pos="821"/>
        </w:tabs>
        <w:ind w:right="326" w:firstLine="0"/>
        <w:rPr>
          <w:sz w:val="24"/>
          <w:szCs w:val="24"/>
        </w:rPr>
      </w:pPr>
    </w:p>
    <w:p w:rsidR="00AB32F2" w:rsidRDefault="00AB32F2" w:rsidP="004021BF">
      <w:pPr>
        <w:tabs>
          <w:tab w:val="left" w:pos="821"/>
        </w:tabs>
        <w:ind w:right="326"/>
        <w:rPr>
          <w:sz w:val="24"/>
          <w:szCs w:val="24"/>
        </w:rPr>
      </w:pPr>
    </w:p>
    <w:p w:rsidR="004021BF" w:rsidRPr="004021BF" w:rsidRDefault="004021BF" w:rsidP="004021BF">
      <w:pPr>
        <w:tabs>
          <w:tab w:val="left" w:pos="821"/>
        </w:tabs>
        <w:ind w:right="326"/>
        <w:rPr>
          <w:sz w:val="24"/>
          <w:szCs w:val="24"/>
        </w:rPr>
      </w:pPr>
    </w:p>
    <w:sectPr w:rsidR="004021BF" w:rsidRPr="004021BF" w:rsidSect="000A6D71">
      <w:footerReference w:type="default" r:id="rId8"/>
      <w:pgSz w:w="12240" w:h="15840"/>
      <w:pgMar w:top="1040" w:right="1720" w:bottom="1520" w:left="1700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439F" w:rsidRDefault="00B0439F">
      <w:r>
        <w:separator/>
      </w:r>
    </w:p>
  </w:endnote>
  <w:endnote w:type="continuationSeparator" w:id="0">
    <w:p w:rsidR="00B0439F" w:rsidRDefault="00B04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15B0" w:rsidRDefault="007915B0" w:rsidP="000A6D71">
    <w:pPr>
      <w:spacing w:line="265" w:lineRule="exact"/>
      <w:ind w:left="20"/>
      <w:rPr>
        <w:sz w:val="24"/>
      </w:rPr>
    </w:pPr>
    <w:r>
      <w:rPr>
        <w:sz w:val="24"/>
      </w:rPr>
      <w:t>Respectfully Su</w:t>
    </w:r>
    <w:r w:rsidR="001E0A37">
      <w:rPr>
        <w:sz w:val="24"/>
      </w:rPr>
      <w:t>bmitted by: Julie Censke 9/25/17</w:t>
    </w:r>
  </w:p>
  <w:p w:rsidR="007915B0" w:rsidRDefault="007915B0">
    <w:pPr>
      <w:pStyle w:val="BodyText"/>
      <w:spacing w:line="14" w:lineRule="auto"/>
      <w:ind w:left="0" w:firstLine="0"/>
      <w:rPr>
        <w:sz w:val="20"/>
      </w:rPr>
    </w:pPr>
  </w:p>
  <w:p w:rsidR="007915B0" w:rsidRDefault="007915B0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DAE8A5D" wp14:editId="4BFEE6E7">
              <wp:simplePos x="0" y="0"/>
              <wp:positionH relativeFrom="page">
                <wp:posOffset>1133474</wp:posOffset>
              </wp:positionH>
              <wp:positionV relativeFrom="page">
                <wp:posOffset>9077325</wp:posOffset>
              </wp:positionV>
              <wp:extent cx="3400425" cy="3619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04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915B0" w:rsidRDefault="007915B0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.25pt;margin-top:714.75pt;width:267.75pt;height:2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" filled="f" stroked="f">
              <v:textbox inset="0,0,0,0">
                <w:txbxContent>
                  <w:p w:rsidR="007915B0" w:rsidRDefault="007915B0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439F" w:rsidRDefault="00B0439F">
      <w:r>
        <w:separator/>
      </w:r>
    </w:p>
  </w:footnote>
  <w:footnote w:type="continuationSeparator" w:id="0">
    <w:p w:rsidR="00B0439F" w:rsidRDefault="00B04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B1EE7"/>
    <w:multiLevelType w:val="hybridMultilevel"/>
    <w:tmpl w:val="8CD0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8C22EA"/>
    <w:multiLevelType w:val="hybridMultilevel"/>
    <w:tmpl w:val="3B94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02138A"/>
    <w:multiLevelType w:val="hybridMultilevel"/>
    <w:tmpl w:val="D1E4BA18"/>
    <w:lvl w:ilvl="0" w:tplc="9D707284">
      <w:numFmt w:val="bullet"/>
      <w:lvlText w:val=""/>
      <w:lvlJc w:val="left"/>
      <w:pPr>
        <w:ind w:left="4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>
    <w:nsid w:val="1511716E"/>
    <w:multiLevelType w:val="hybridMultilevel"/>
    <w:tmpl w:val="8DC65432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4">
    <w:nsid w:val="18B4665C"/>
    <w:multiLevelType w:val="hybridMultilevel"/>
    <w:tmpl w:val="641A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931535"/>
    <w:multiLevelType w:val="hybridMultilevel"/>
    <w:tmpl w:val="76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D10493"/>
    <w:multiLevelType w:val="hybridMultilevel"/>
    <w:tmpl w:val="3EB0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31D5"/>
    <w:rsid w:val="00003FE1"/>
    <w:rsid w:val="00045FBE"/>
    <w:rsid w:val="00053A96"/>
    <w:rsid w:val="00057A61"/>
    <w:rsid w:val="00074F24"/>
    <w:rsid w:val="000860C1"/>
    <w:rsid w:val="000A6D71"/>
    <w:rsid w:val="000C5E08"/>
    <w:rsid w:val="000C7E3A"/>
    <w:rsid w:val="000E06AE"/>
    <w:rsid w:val="000F06B6"/>
    <w:rsid w:val="000F75AC"/>
    <w:rsid w:val="001023C7"/>
    <w:rsid w:val="00142AA9"/>
    <w:rsid w:val="001A2E36"/>
    <w:rsid w:val="001A7607"/>
    <w:rsid w:val="001C1A64"/>
    <w:rsid w:val="001C5A29"/>
    <w:rsid w:val="001E0659"/>
    <w:rsid w:val="001E0A37"/>
    <w:rsid w:val="002161E1"/>
    <w:rsid w:val="00217A51"/>
    <w:rsid w:val="002270EF"/>
    <w:rsid w:val="00243E78"/>
    <w:rsid w:val="00263AEE"/>
    <w:rsid w:val="00295378"/>
    <w:rsid w:val="002A1441"/>
    <w:rsid w:val="002C0107"/>
    <w:rsid w:val="002D3CAC"/>
    <w:rsid w:val="002D6CDF"/>
    <w:rsid w:val="003070CE"/>
    <w:rsid w:val="00320BDC"/>
    <w:rsid w:val="0032414F"/>
    <w:rsid w:val="00334192"/>
    <w:rsid w:val="003708E1"/>
    <w:rsid w:val="00382EAF"/>
    <w:rsid w:val="003A5FBA"/>
    <w:rsid w:val="003C7EFB"/>
    <w:rsid w:val="003D64C9"/>
    <w:rsid w:val="003E2072"/>
    <w:rsid w:val="004021BF"/>
    <w:rsid w:val="00412493"/>
    <w:rsid w:val="0042634C"/>
    <w:rsid w:val="0043670A"/>
    <w:rsid w:val="00437697"/>
    <w:rsid w:val="00486F96"/>
    <w:rsid w:val="004B1275"/>
    <w:rsid w:val="00514F25"/>
    <w:rsid w:val="0054429D"/>
    <w:rsid w:val="005569D9"/>
    <w:rsid w:val="00571474"/>
    <w:rsid w:val="0059018A"/>
    <w:rsid w:val="005B6E1F"/>
    <w:rsid w:val="005C7AFE"/>
    <w:rsid w:val="005E5488"/>
    <w:rsid w:val="00607FAB"/>
    <w:rsid w:val="006100A5"/>
    <w:rsid w:val="00610671"/>
    <w:rsid w:val="00614977"/>
    <w:rsid w:val="006314C6"/>
    <w:rsid w:val="00657CDD"/>
    <w:rsid w:val="006645E2"/>
    <w:rsid w:val="006716C8"/>
    <w:rsid w:val="00683690"/>
    <w:rsid w:val="006923CD"/>
    <w:rsid w:val="00693E80"/>
    <w:rsid w:val="006B7330"/>
    <w:rsid w:val="006C56B2"/>
    <w:rsid w:val="006E3627"/>
    <w:rsid w:val="006E3EFC"/>
    <w:rsid w:val="00733F64"/>
    <w:rsid w:val="007432A4"/>
    <w:rsid w:val="007435F4"/>
    <w:rsid w:val="007915B0"/>
    <w:rsid w:val="007950D8"/>
    <w:rsid w:val="007C7F6E"/>
    <w:rsid w:val="007E3658"/>
    <w:rsid w:val="007F0BE9"/>
    <w:rsid w:val="008216F9"/>
    <w:rsid w:val="0082474D"/>
    <w:rsid w:val="008408BB"/>
    <w:rsid w:val="008725EB"/>
    <w:rsid w:val="008A34B5"/>
    <w:rsid w:val="008A6B52"/>
    <w:rsid w:val="008D03A7"/>
    <w:rsid w:val="008D0ACC"/>
    <w:rsid w:val="008F4679"/>
    <w:rsid w:val="00915FB4"/>
    <w:rsid w:val="009424DD"/>
    <w:rsid w:val="00992499"/>
    <w:rsid w:val="009B0688"/>
    <w:rsid w:val="009B0CC2"/>
    <w:rsid w:val="009D1996"/>
    <w:rsid w:val="00A060FA"/>
    <w:rsid w:val="00A41CC7"/>
    <w:rsid w:val="00A43D2E"/>
    <w:rsid w:val="00A62D8F"/>
    <w:rsid w:val="00A64CC9"/>
    <w:rsid w:val="00A81CBF"/>
    <w:rsid w:val="00A9386E"/>
    <w:rsid w:val="00AA0D03"/>
    <w:rsid w:val="00AB32F2"/>
    <w:rsid w:val="00AE1D77"/>
    <w:rsid w:val="00AF5CD6"/>
    <w:rsid w:val="00B0439F"/>
    <w:rsid w:val="00B07CB5"/>
    <w:rsid w:val="00B25C0D"/>
    <w:rsid w:val="00B343B6"/>
    <w:rsid w:val="00B41D7D"/>
    <w:rsid w:val="00B5019D"/>
    <w:rsid w:val="00BE31BB"/>
    <w:rsid w:val="00BF0568"/>
    <w:rsid w:val="00BF714E"/>
    <w:rsid w:val="00C36BB7"/>
    <w:rsid w:val="00C42343"/>
    <w:rsid w:val="00C5567A"/>
    <w:rsid w:val="00C67DA3"/>
    <w:rsid w:val="00C707F6"/>
    <w:rsid w:val="00CC7963"/>
    <w:rsid w:val="00D0664B"/>
    <w:rsid w:val="00D466D3"/>
    <w:rsid w:val="00D51E2E"/>
    <w:rsid w:val="00D850DA"/>
    <w:rsid w:val="00DF4567"/>
    <w:rsid w:val="00E13D34"/>
    <w:rsid w:val="00E523C7"/>
    <w:rsid w:val="00E967B5"/>
    <w:rsid w:val="00EA2477"/>
    <w:rsid w:val="00EE5832"/>
    <w:rsid w:val="00EE69E4"/>
    <w:rsid w:val="00F471AA"/>
    <w:rsid w:val="00F5785C"/>
    <w:rsid w:val="00F828EA"/>
    <w:rsid w:val="00FC10FA"/>
    <w:rsid w:val="00FC5AE2"/>
    <w:rsid w:val="00FE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6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5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6678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69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881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85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237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3559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007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925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0928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797115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190812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7657382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2357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79792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18720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8172690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526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1008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22470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4186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48883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5672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745575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7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1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11</cp:revision>
  <cp:lastPrinted>2017-09-25T22:30:00Z</cp:lastPrinted>
  <dcterms:created xsi:type="dcterms:W3CDTF">2017-09-21T21:02:00Z</dcterms:created>
  <dcterms:modified xsi:type="dcterms:W3CDTF">2017-09-2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